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entication"/>
    <w:p>
      <w:pPr>
        <w:pStyle w:val="Heading1"/>
      </w:pPr>
      <w:r>
        <w:t xml:space="preserve">Authentication</w:t>
      </w:r>
    </w:p>
    <w:bookmarkEnd w:id="20"/>
    <w:bookmarkStart w:id="25" w:name="wjxusercontroller"/>
    <w:p>
      <w:pPr>
        <w:pStyle w:val="Heading1"/>
      </w:pPr>
      <w:r>
        <w:t xml:space="preserve">wjx/UserController</w:t>
      </w:r>
    </w:p>
    <w:bookmarkStart w:id="24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1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21"/>
    <w:bookmarkStart w:id="23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23"/>
    <w:bookmarkEnd w:id="24"/>
    <w:bookmarkEnd w:id="25"/>
    <w:bookmarkStart w:id="49" w:name="wjxsurveycontroller"/>
    <w:p>
      <w:pPr>
        <w:pStyle w:val="Heading1"/>
      </w:pPr>
      <w:r>
        <w:t xml:space="preserve">wjx/SurveyController</w:t>
      </w:r>
    </w:p>
    <w:bookmarkStart w:id="28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6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27"/>
    <w:bookmarkEnd w:id="28"/>
    <w:bookmarkStart w:id="31" w:name="get-getallsurveys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9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返回数据结构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0"/>
    <w:bookmarkEnd w:id="31"/>
    <w:bookmarkStart w:id="34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32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3"/>
    <w:bookmarkEnd w:id="34"/>
    <w:bookmarkStart w:id="37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5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5"/>
    <w:bookmarkStart w:id="36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surveydto»">
              <w:r>
                <w:rPr>
                  <w:rStyle w:val="Hyperlink"/>
                </w:rPr>
                <w:t xml:space="preserve">ResponseEntity«SurveyDto»</w:t>
              </w:r>
            </w:hyperlink>
          </w:p>
        </w:tc>
      </w:tr>
    </w:tbl>
    <w:bookmarkEnd w:id="36"/>
    <w:bookmarkEnd w:id="37"/>
    <w:bookmarkStart w:id="40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38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38"/>
    <w:bookmarkStart w:id="39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39"/>
    <w:bookmarkEnd w:id="40"/>
    <w:bookmarkStart w:id="44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41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1"/>
    <w:bookmarkStart w:id="42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2"/>
    <w:bookmarkStart w:id="43" w:name="返回数据结构-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3"/>
    <w:bookmarkEnd w:id="44"/>
    <w:bookmarkStart w:id="48" w:name="get-getsurveysbyuseridsorted"/>
    <w:p>
      <w:pPr>
        <w:pStyle w:val="Heading2"/>
      </w:pPr>
      <w:r>
        <w:t xml:space="preserve">GET getSurveysByUserIdSorted</w:t>
      </w:r>
    </w:p>
    <w:p>
      <w:pPr>
        <w:pStyle w:val="FirstParagraph"/>
      </w:pPr>
      <w:r>
        <w:t xml:space="preserve">GET /api/surveys/user/{userId}/sorted</w:t>
      </w:r>
    </w:p>
    <w:bookmarkStart w:id="45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5"/>
    <w:bookmarkStart w:id="46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6"/>
    <w:bookmarkStart w:id="47" w:name="返回数据结构-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surveydto»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7"/>
    <w:bookmarkEnd w:id="48"/>
    <w:bookmarkEnd w:id="49"/>
    <w:bookmarkStart w:id="60" w:name="wjxresponsecontroller"/>
    <w:p>
      <w:pPr>
        <w:pStyle w:val="Heading1"/>
      </w:pPr>
      <w:r>
        <w:t xml:space="preserve">wjx/ResponseController</w:t>
      </w:r>
    </w:p>
    <w:bookmarkStart w:id="52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50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50"/>
    <w:bookmarkStart w:id="51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responsedto»">
              <w:r>
                <w:rPr>
                  <w:rStyle w:val="Hyperlink"/>
                </w:rPr>
                <w:t xml:space="preserve">ResponseEntity«ResponseDto»</w:t>
              </w:r>
            </w:hyperlink>
          </w:p>
        </w:tc>
      </w:tr>
    </w:tbl>
    <w:bookmarkEnd w:id="51"/>
    <w:bookmarkEnd w:id="52"/>
    <w:bookmarkStart w:id="56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53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3"/>
    <w:bookmarkStart w:id="54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4"/>
    <w:bookmarkStart w:id="55" w:name="返回数据结构-4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responsedto»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5"/>
    <w:bookmarkEnd w:id="56"/>
    <w:bookmarkStart w:id="59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57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57"/>
    <w:bookmarkStart w:id="58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58"/>
    <w:bookmarkEnd w:id="59"/>
    <w:bookmarkEnd w:id="60"/>
    <w:bookmarkStart w:id="88" w:name="wjxquestioncontroller"/>
    <w:p>
      <w:pPr>
        <w:pStyle w:val="Heading1"/>
      </w:pPr>
      <w:r>
        <w:t xml:space="preserve">wjx/QuestionController</w:t>
      </w:r>
    </w:p>
    <w:bookmarkStart w:id="63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61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2"/>
    <w:bookmarkEnd w:id="63"/>
    <w:bookmarkStart w:id="67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64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4"/>
    <w:bookmarkStart w:id="65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5"/>
    <w:bookmarkStart w:id="66" w:name="返回数据结构-5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question»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bookmarkEnd w:id="66"/>
    <w:bookmarkEnd w:id="67"/>
    <w:bookmarkStart w:id="70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68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8"/>
    <w:bookmarkStart w:id="69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69"/>
    <w:bookmarkEnd w:id="70"/>
    <w:bookmarkStart w:id="73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1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1"/>
    <w:bookmarkStart w:id="72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question»">
              <w:r>
                <w:rPr>
                  <w:rStyle w:val="Hyperlink"/>
                </w:rPr>
                <w:t xml:space="preserve">ResponseEntity«Question»</w:t>
              </w:r>
            </w:hyperlink>
          </w:p>
        </w:tc>
      </w:tr>
    </w:tbl>
    <w:bookmarkEnd w:id="72"/>
    <w:bookmarkEnd w:id="73"/>
    <w:bookmarkStart w:id="77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74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74"/>
    <w:bookmarkStart w:id="75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5"/>
    <w:bookmarkStart w:id="76" w:name="返回数据结构-6"/>
    <w:p>
      <w:pPr>
        <w:pStyle w:val="Heading3"/>
      </w:pPr>
      <w:r>
        <w:t xml:space="preserve">返回数据结构</w:t>
      </w:r>
    </w:p>
    <w:bookmarkEnd w:id="76"/>
    <w:bookmarkEnd w:id="77"/>
    <w:bookmarkStart w:id="81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78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78"/>
    <w:bookmarkStart w:id="79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9"/>
    <w:bookmarkStart w:id="80" w:name="返回数据结构-7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80"/>
    <w:bookmarkEnd w:id="81"/>
    <w:bookmarkStart w:id="84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2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2"/>
    <w:bookmarkStart w:id="83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3"/>
    <w:bookmarkEnd w:id="84"/>
    <w:bookmarkStart w:id="87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5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5"/>
    <w:bookmarkStart w:id="86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86"/>
    <w:bookmarkEnd w:id="87"/>
    <w:bookmarkEnd w:id="88"/>
    <w:bookmarkStart w:id="102" w:name="wjxoptioncontroller"/>
    <w:p>
      <w:pPr>
        <w:pStyle w:val="Heading1"/>
      </w:pPr>
      <w:r>
        <w:t xml:space="preserve">wjx/OptionController</w:t>
      </w:r>
    </w:p>
    <w:bookmarkStart w:id="91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9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9"/>
    <w:bookmarkStart w:id="90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90"/>
    <w:bookmarkEnd w:id="91"/>
    <w:bookmarkStart w:id="95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92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92"/>
    <w:bookmarkStart w:id="93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3"/>
    <w:bookmarkStart w:id="94" w:name="返回数据结构-8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«optiondto»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94"/>
    <w:bookmarkEnd w:id="95"/>
    <w:bookmarkStart w:id="98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96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6"/>
    <w:bookmarkStart w:id="97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optiondto»">
              <w:r>
                <w:rPr>
                  <w:rStyle w:val="Hyperlink"/>
                </w:rPr>
                <w:t xml:space="preserve">ResponseEntity«OptionDto»</w:t>
              </w:r>
            </w:hyperlink>
          </w:p>
        </w:tc>
      </w:tr>
    </w:tbl>
    <w:bookmarkEnd w:id="97"/>
    <w:bookmarkEnd w:id="98"/>
    <w:bookmarkStart w:id="101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99" w:name="请求参数-2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9"/>
    <w:bookmarkStart w:id="100" w:name="返回结果-2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hyperlink w:anchor="schemaresponseentity«?»">
              <w:r>
                <w:rPr>
                  <w:rStyle w:val="Hyperlink"/>
                </w:rPr>
                <w:t xml:space="preserve">ResponseEntity«?»</w:t>
              </w:r>
            </w:hyperlink>
          </w:p>
        </w:tc>
      </w:tr>
    </w:tbl>
    <w:bookmarkEnd w:id="100"/>
    <w:bookmarkEnd w:id="101"/>
    <w:bookmarkEnd w:id="102"/>
    <w:bookmarkStart w:id="121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03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4"/>
    <w:bookmarkStart w:id="105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05"/>
    <w:bookmarkStart w:id="106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6"/>
    <w:bookmarkStart w:id="107" w:name="属性-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8"/>
    <w:bookmarkStart w:id="109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Tag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9"/>
    <w:bookmarkStart w:id="110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名称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0"/>
    <w:bookmarkStart w:id="111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1"/>
    <w:bookmarkStart w:id="112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2"/>
    <w:bookmarkStart w:id="113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Category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3"/>
    <w:bookmarkStart w:id="114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名称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4"/>
    <w:bookmarkStart w:id="115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5"/>
    <w:bookmarkStart w:id="116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6"/>
    <w:bookmarkStart w:id="117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17"/>
    <w:bookmarkStart w:id="118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Pet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g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to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le"</w:t>
      </w:r>
      <w:r>
        <w:br/>
      </w:r>
      <w:r>
        <w:rPr>
          <w:rStyle w:val="FunctionTok"/>
        </w:rPr>
        <w:t xml:space="preserve">}</w:t>
      </w:r>
    </w:p>
    <w:bookmarkEnd w:id="118"/>
    <w:bookmarkStart w:id="120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(int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ID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hyperlink w:anchor="schemacategory">
              <w:r>
                <w:rPr>
                  <w:rStyle w:val="Hyperlink"/>
                </w:rPr>
                <w:t xml:space="preserve">Catego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分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U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string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照片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tag">
              <w:r>
                <w:rPr>
                  <w:rStyle w:val="Hyperlink"/>
                </w:rPr>
                <w:t xml:space="preserve">Tag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标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宠物销售状态</w:t>
            </w:r>
          </w:p>
        </w:tc>
      </w:tr>
    </w:tbl>
    <w:bookmarkStart w:id="119" w:name="枚举值"/>
    <w:p>
      <w:pPr>
        <w:pStyle w:val="Heading4"/>
      </w:pPr>
      <w:r>
        <w:t xml:space="preserve">枚举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</w:t>
            </w:r>
          </w:p>
        </w:tc>
      </w:tr>
    </w:tbl>
    <w:p>
      <w:pPr>
        <w:pStyle w:val="BodyText"/>
      </w:pP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03:12:56Z</dcterms:created>
  <dcterms:modified xsi:type="dcterms:W3CDTF">2024-05-28T03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